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product</w:t>
      </w:r>
      <w:r>
        <w:t xml:space="preserve"> </w:t>
      </w:r>
      <w:r>
        <w:t xml:space="preserve">mapping</w:t>
      </w:r>
    </w:p>
    <w:p>
      <w:pPr>
        <w:pStyle w:val="Author"/>
      </w:pPr>
      <w:r>
        <w:t xml:space="preserve">German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4/13/2022</w:t>
      </w:r>
    </w:p>
    <w:p>
      <w:pPr>
        <w:pStyle w:val="SourceCode"/>
      </w:pPr>
      <w:r>
        <w:rPr>
          <w:rStyle w:val="NormalTok"/>
        </w:rPr>
        <w:t xml:space="preserve">rast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ampl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        </w:t>
      </w:r>
      <w:r>
        <w:br/>
      </w:r>
      <w:r>
        <w:rPr>
          <w:rStyle w:val="NormalTok"/>
        </w:rPr>
        <w:t xml:space="preserve">  input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   </w:t>
      </w:r>
      <w:r>
        <w:br/>
      </w:r>
      <w:r>
        <w:rPr>
          <w:rStyle w:val="NormalTok"/>
        </w:rPr>
        <w:t xml:space="preserve">  in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i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numbers of columns and rows in the new raster for mapping</w:t>
      </w:r>
      <w:r>
        <w:br/>
      </w:r>
      <w:r>
        <w:rPr>
          <w:rStyle w:val="NormalTok"/>
        </w:rPr>
        <w:t xml:space="preserve">  resampled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(inCo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(inRow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 to the extent of the original 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resampledRa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 data on the new raster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inputRaster,resampledRaste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ng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ell coordinates into a data frame</w:t>
      </w:r>
      <w:r>
        <w:br/>
      </w:r>
      <w:r>
        <w:rPr>
          <w:rStyle w:val="NormalTok"/>
        </w:rPr>
        <w:t xml:space="preserve">  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FromCell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layer names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ames - 'value' for data, 'variable' to indicate different raster lay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a stac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ords, dat)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asterdf)</w:t>
      </w:r>
    </w:p>
    <w:p>
      <w:pPr>
        <w:pStyle w:val="SourceCode"/>
      </w:pPr>
      <w:r>
        <w:rPr>
          <w:rStyle w:val="VerbatimChar"/>
        </w:rPr>
        <w:t xml:space="preserve">## [1] "function"</w:t>
      </w:r>
    </w:p>
    <w:p>
      <w:pPr>
        <w:pStyle w:val="SourceCode"/>
      </w:pPr>
      <w:r>
        <w:rPr>
          <w:rStyle w:val="NormalTok"/>
        </w:rPr>
        <w:t xml:space="preserve">no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17_envi.env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_2018_envi_clip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18_envi_clip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20_envi.env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v18, 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an18, 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r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1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e: November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M 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jan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uring: January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rM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ost: November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M1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ost: November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M2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RecM2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SourceCode"/>
      </w:pP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reM, DurM, RecM1, RecM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combined_plot, legen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ic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s.sh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df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d flat extent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_2018_Mud_Fl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17_Mud_Fl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17 Mud Fl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18_Mud_Fl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18 Mud Fl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high_mar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Marsh Extent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High Mars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_deb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 Debris Extent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_2017_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17_Mid_Mar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17_So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17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17_Mid_Mars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17 Mid Marsh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post_deb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du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 Debris Extent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_2020_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20_Mid_Mar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20_So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20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_2020_Mid_Mars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 2020 Mid Marsh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cato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dfl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_Typ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Year_Typ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7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9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99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08 rows containing missing values (geom_raster).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gh_mar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 High Mar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 High Mars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 High Mar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 High Mars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2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7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9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99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d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663 rows containing missing values (geom_raster).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pat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_deb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_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st_deb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ttern_spac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75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9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97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488 rows containing missing values (geom_raster).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product mapping</dc:title>
  <dc:creator>German Silva</dc:creator>
  <cp:keywords/>
  <dcterms:created xsi:type="dcterms:W3CDTF">2022-05-28T21:58:20Z</dcterms:created>
  <dcterms:modified xsi:type="dcterms:W3CDTF">2022-05-28T2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2</vt:lpwstr>
  </property>
  <property fmtid="{D5CDD505-2E9C-101B-9397-08002B2CF9AE}" pid="3" name="output">
    <vt:lpwstr>word_document</vt:lpwstr>
  </property>
</Properties>
</file>